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1B484" w14:textId="77777777" w:rsidR="00F67970" w:rsidRDefault="00000000">
      <w:pPr>
        <w:pStyle w:val="a4"/>
      </w:pPr>
      <w:r>
        <w:t>Отчёт по лабораторной работе №3</w:t>
      </w:r>
    </w:p>
    <w:p w14:paraId="166703FF" w14:textId="77777777" w:rsidR="00F67970" w:rsidRDefault="00000000">
      <w:pPr>
        <w:pStyle w:val="a5"/>
      </w:pPr>
      <w:r>
        <w:t>Дискреционное разграничение прав в Linux. Два пользователя</w:t>
      </w:r>
    </w:p>
    <w:p w14:paraId="09111187" w14:textId="77777777" w:rsidR="00F67970" w:rsidRDefault="00000000">
      <w:pPr>
        <w:pStyle w:val="Author"/>
      </w:pPr>
      <w:r>
        <w:t>Савченко Елизавета НБИ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64890557"/>
        <w:docPartObj>
          <w:docPartGallery w:val="Table of Contents"/>
          <w:docPartUnique/>
        </w:docPartObj>
      </w:sdtPr>
      <w:sdtContent>
        <w:p w14:paraId="6EDA0AE2" w14:textId="77777777" w:rsidR="00F67970" w:rsidRDefault="00000000">
          <w:pPr>
            <w:pStyle w:val="ae"/>
          </w:pPr>
          <w:r>
            <w:t>Содержание</w:t>
          </w:r>
        </w:p>
        <w:p w14:paraId="3DE06BB3" w14:textId="77777777" w:rsidR="00F67970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65908592" w14:textId="77777777" w:rsidR="00F67970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7461202E" w14:textId="77777777" w:rsidR="00F67970" w:rsidRDefault="00000000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4D1C855D" w14:textId="77777777" w:rsidR="00F67970" w:rsidRDefault="00000000">
      <w:pPr>
        <w:pStyle w:val="1"/>
      </w:pPr>
      <w:bookmarkStart w:id="1" w:name="выполнение-работы"/>
      <w:bookmarkEnd w:id="0"/>
      <w:r>
        <w:rPr>
          <w:rStyle w:val="SectionNumber"/>
        </w:rPr>
        <w:t>2</w:t>
      </w:r>
      <w:r>
        <w:tab/>
        <w:t>Выполнение работы</w:t>
      </w:r>
    </w:p>
    <w:p w14:paraId="5A3515FA" w14:textId="77777777" w:rsidR="00F67970" w:rsidRDefault="00000000">
      <w:pPr>
        <w:pStyle w:val="Compact"/>
        <w:numPr>
          <w:ilvl w:val="0"/>
          <w:numId w:val="2"/>
        </w:numPr>
      </w:pPr>
      <w:r>
        <w:t>В установленной операционной системе создайте учётную запись пользователя guest (использую учётную запись администратора): useradd guest</w:t>
      </w:r>
    </w:p>
    <w:p w14:paraId="419905D1" w14:textId="77777777" w:rsidR="00F67970" w:rsidRDefault="00000000">
      <w:pPr>
        <w:pStyle w:val="Compact"/>
        <w:numPr>
          <w:ilvl w:val="0"/>
          <w:numId w:val="2"/>
        </w:numPr>
      </w:pPr>
      <w:r>
        <w:t>Задайте пароль для пользователя guest (использую учётную запись администратора): passwd guest</w:t>
      </w:r>
    </w:p>
    <w:p w14:paraId="2680EF48" w14:textId="77777777" w:rsidR="00F67970" w:rsidRDefault="00000000">
      <w:pPr>
        <w:pStyle w:val="Compact"/>
        <w:numPr>
          <w:ilvl w:val="0"/>
          <w:numId w:val="2"/>
        </w:numPr>
      </w:pPr>
      <w:r>
        <w:t>Аналогично создайте второго пользователя guest2.</w:t>
      </w:r>
    </w:p>
    <w:p w14:paraId="3B685427" w14:textId="77777777" w:rsidR="00F67970" w:rsidRDefault="00000000">
      <w:pPr>
        <w:pStyle w:val="Compact"/>
        <w:numPr>
          <w:ilvl w:val="0"/>
          <w:numId w:val="2"/>
        </w:numPr>
      </w:pPr>
      <w:r>
        <w:t>Добавьте пользователя guest2 в группу guest: gpasswd -a guest2 guest</w:t>
      </w:r>
    </w:p>
    <w:p w14:paraId="2C714272" w14:textId="77777777" w:rsidR="00F67970" w:rsidRDefault="00000000">
      <w:pPr>
        <w:pStyle w:val="CaptionedFigure"/>
      </w:pPr>
      <w:bookmarkStart w:id="2" w:name="fig:001"/>
      <w:r>
        <w:rPr>
          <w:noProof/>
        </w:rPr>
        <w:drawing>
          <wp:inline distT="0" distB="0" distL="0" distR="0" wp14:anchorId="0E950947" wp14:editId="06919395">
            <wp:extent cx="3990109" cy="2097365"/>
            <wp:effectExtent l="0" t="0" r="0" b="0"/>
            <wp:docPr id="1" name="Picture" descr="Figure 1: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109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p w14:paraId="100EE6EF" w14:textId="77777777" w:rsidR="00F67970" w:rsidRDefault="00000000">
      <w:pPr>
        <w:pStyle w:val="ImageCaption"/>
      </w:pPr>
      <w:r>
        <w:t>Figure 1: guest</w:t>
      </w:r>
    </w:p>
    <w:p w14:paraId="26BE184C" w14:textId="77777777" w:rsidR="00F67970" w:rsidRDefault="00000000">
      <w:pPr>
        <w:pStyle w:val="Compact"/>
        <w:numPr>
          <w:ilvl w:val="0"/>
          <w:numId w:val="3"/>
        </w:numPr>
      </w:pPr>
      <w:r>
        <w:t>Осуществите вход в систему от двух пользователей на двух разных консолях: guest на первой консоли и guest2 на второй консоли.</w:t>
      </w:r>
    </w:p>
    <w:p w14:paraId="65B6DB4C" w14:textId="77777777" w:rsidR="00F67970" w:rsidRDefault="00000000">
      <w:pPr>
        <w:pStyle w:val="Compact"/>
        <w:numPr>
          <w:ilvl w:val="0"/>
          <w:numId w:val="3"/>
        </w:numPr>
      </w:pPr>
      <w:r>
        <w:t>Для обоих пользователей командой pwd определите директорию, в которой вы находитесь. Сравните её с приглашениями командной строки.</w:t>
      </w:r>
    </w:p>
    <w:p w14:paraId="3307DB96" w14:textId="77777777" w:rsidR="00F67970" w:rsidRDefault="00000000">
      <w:pPr>
        <w:pStyle w:val="Compact"/>
        <w:numPr>
          <w:ilvl w:val="0"/>
          <w:numId w:val="3"/>
        </w:numPr>
      </w:pPr>
      <w:r>
        <w:t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 w14:paraId="4F7FCF53" w14:textId="77777777" w:rsidR="00F67970" w:rsidRDefault="00000000">
      <w:pPr>
        <w:pStyle w:val="FirstParagraph"/>
      </w:pPr>
      <w:bookmarkStart w:id="3" w:name="fig:002"/>
      <w:r>
        <w:rPr>
          <w:noProof/>
        </w:rPr>
        <w:lastRenderedPageBreak/>
        <w:drawing>
          <wp:inline distT="0" distB="0" distL="0" distR="0" wp14:anchorId="19D763BE" wp14:editId="771A34BB">
            <wp:extent cx="2385113" cy="1342825"/>
            <wp:effectExtent l="0" t="0" r="0" b="0"/>
            <wp:docPr id="2" name="Picture" descr="сравн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113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r>
        <w:t xml:space="preserve"> </w:t>
      </w:r>
      <w:bookmarkStart w:id="4" w:name="fig:003"/>
      <w:r>
        <w:rPr>
          <w:noProof/>
        </w:rPr>
        <w:drawing>
          <wp:inline distT="0" distB="0" distL="0" distR="0" wp14:anchorId="4365D96D" wp14:editId="35530F3A">
            <wp:extent cx="2442662" cy="716173"/>
            <wp:effectExtent l="0" t="0" r="0" b="0"/>
            <wp:docPr id="3" name="Picture" descr="сравнение втор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662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5418814" w14:textId="77777777" w:rsidR="00F67970" w:rsidRDefault="00000000">
      <w:pPr>
        <w:pStyle w:val="Compact"/>
        <w:numPr>
          <w:ilvl w:val="0"/>
          <w:numId w:val="4"/>
        </w:numPr>
      </w:pPr>
      <w:r>
        <w:t>Сравните полученную информацию с содержимым файла /etc/group. Просмотрите файл командой cat /etc/group</w:t>
      </w:r>
    </w:p>
    <w:p w14:paraId="6E0E5ACD" w14:textId="77777777" w:rsidR="00F67970" w:rsidRDefault="00000000">
      <w:pPr>
        <w:pStyle w:val="CaptionedFigure"/>
      </w:pPr>
      <w:bookmarkStart w:id="5" w:name="fig:004"/>
      <w:r>
        <w:rPr>
          <w:noProof/>
        </w:rPr>
        <w:drawing>
          <wp:inline distT="0" distB="0" distL="0" distR="0" wp14:anchorId="4E7BFBBC" wp14:editId="05754912">
            <wp:extent cx="3190808" cy="5109130"/>
            <wp:effectExtent l="0" t="0" r="0" b="0"/>
            <wp:docPr id="4" name="Picture" descr="Figure 2: сравнение полученного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510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7BE6E46" w14:textId="77777777" w:rsidR="00F67970" w:rsidRDefault="00000000">
      <w:pPr>
        <w:pStyle w:val="ImageCaption"/>
      </w:pPr>
      <w:r>
        <w:t>Figure 2: сравнение полученного</w:t>
      </w:r>
    </w:p>
    <w:p w14:paraId="1F993A64" w14:textId="77777777" w:rsidR="00F67970" w:rsidRDefault="00000000">
      <w:pPr>
        <w:pStyle w:val="Compact"/>
        <w:numPr>
          <w:ilvl w:val="0"/>
          <w:numId w:val="5"/>
        </w:numPr>
      </w:pPr>
      <w:r>
        <w:t>От имени пользователя guest2 выполните регистрацию пользователя guest2 в группе guest командой newgrp guest</w:t>
      </w:r>
    </w:p>
    <w:p w14:paraId="5461C254" w14:textId="77777777" w:rsidR="00F67970" w:rsidRDefault="00000000">
      <w:pPr>
        <w:pStyle w:val="CaptionedFigure"/>
      </w:pPr>
      <w:bookmarkStart w:id="6" w:name="fig:005"/>
      <w:r>
        <w:rPr>
          <w:noProof/>
        </w:rPr>
        <w:drawing>
          <wp:inline distT="0" distB="0" distL="0" distR="0" wp14:anchorId="7F80EEFC" wp14:editId="105D2346">
            <wp:extent cx="3056525" cy="274959"/>
            <wp:effectExtent l="0" t="0" r="0" b="0"/>
            <wp:docPr id="5" name="Picture" descr="Figure 3: выполнение регист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525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4568EC9A" w14:textId="77777777" w:rsidR="00F67970" w:rsidRDefault="00000000">
      <w:pPr>
        <w:pStyle w:val="ImageCaption"/>
      </w:pPr>
      <w:r>
        <w:t>Figure 3: выполнение регистрации</w:t>
      </w:r>
    </w:p>
    <w:p w14:paraId="6549B2D9" w14:textId="77777777" w:rsidR="00F67970" w:rsidRDefault="00000000">
      <w:pPr>
        <w:pStyle w:val="Compact"/>
        <w:numPr>
          <w:ilvl w:val="0"/>
          <w:numId w:val="6"/>
        </w:numPr>
      </w:pPr>
      <w:r>
        <w:lastRenderedPageBreak/>
        <w:t>От имени пользователя guest измените права директории /home/guest, разрешив все действия для пользователей группы: chmod g+rwx /home/guest</w:t>
      </w:r>
    </w:p>
    <w:p w14:paraId="575F260B" w14:textId="77777777" w:rsidR="00F67970" w:rsidRDefault="00000000">
      <w:pPr>
        <w:pStyle w:val="CaptionedFigure"/>
      </w:pPr>
      <w:bookmarkStart w:id="7" w:name="fig:006"/>
      <w:r>
        <w:rPr>
          <w:noProof/>
        </w:rPr>
        <w:drawing>
          <wp:inline distT="0" distB="0" distL="0" distR="0" wp14:anchorId="601EF34B" wp14:editId="1E686D4C">
            <wp:extent cx="3018159" cy="255776"/>
            <wp:effectExtent l="0" t="0" r="0" b="0"/>
            <wp:docPr id="6" name="Picture" descr="Figure 4: изменение пра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8434D75" w14:textId="77777777" w:rsidR="00F67970" w:rsidRDefault="00000000">
      <w:pPr>
        <w:pStyle w:val="ImageCaption"/>
      </w:pPr>
      <w:r>
        <w:t>Figure 4: изменение прав директории</w:t>
      </w:r>
    </w:p>
    <w:p w14:paraId="48FF7D0F" w14:textId="77777777" w:rsidR="00F67970" w:rsidRDefault="00000000">
      <w:pPr>
        <w:pStyle w:val="Compact"/>
        <w:numPr>
          <w:ilvl w:val="0"/>
          <w:numId w:val="7"/>
        </w:numPr>
      </w:pPr>
      <w:r>
        <w:t>От имени пользователя guest снимите с директории /home/guest/dir1 все атрибуты командой chmod 000 dirl</w:t>
      </w:r>
    </w:p>
    <w:p w14:paraId="0C6D9686" w14:textId="77777777" w:rsidR="00F67970" w:rsidRDefault="00000000">
      <w:pPr>
        <w:pStyle w:val="CaptionedFigure"/>
      </w:pPr>
      <w:bookmarkStart w:id="8" w:name="fig:007"/>
      <w:r>
        <w:rPr>
          <w:noProof/>
        </w:rPr>
        <w:drawing>
          <wp:inline distT="0" distB="0" distL="0" distR="0" wp14:anchorId="2735C96A" wp14:editId="557CA1F3">
            <wp:extent cx="3548895" cy="2903060"/>
            <wp:effectExtent l="0" t="0" r="0" b="0"/>
            <wp:docPr id="7" name="Picture" descr="Figure 5: заполнение табли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895" cy="290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3343FA3" w14:textId="77777777" w:rsidR="00F67970" w:rsidRDefault="00000000">
      <w:pPr>
        <w:pStyle w:val="ImageCaption"/>
      </w:pPr>
      <w:r>
        <w:t>Figure 5: заполнение таблицы</w:t>
      </w:r>
    </w:p>
    <w:p w14:paraId="667A2974" w14:textId="77777777" w:rsidR="00F67970" w:rsidRDefault="00000000">
      <w:pPr>
        <w:pStyle w:val="a0"/>
      </w:pPr>
      <w:r>
        <w:t>Обозначения в таблице:</w:t>
      </w:r>
    </w:p>
    <w:p w14:paraId="77952DCA" w14:textId="77777777" w:rsidR="00F67970" w:rsidRDefault="00000000">
      <w:pPr>
        <w:pStyle w:val="Compact"/>
        <w:numPr>
          <w:ilvl w:val="0"/>
          <w:numId w:val="8"/>
        </w:numPr>
      </w:pPr>
      <w:r>
        <w:t>Создание файла</w:t>
      </w:r>
    </w:p>
    <w:p w14:paraId="310A98BE" w14:textId="77777777" w:rsidR="00F67970" w:rsidRDefault="00000000">
      <w:pPr>
        <w:pStyle w:val="Compact"/>
        <w:numPr>
          <w:ilvl w:val="0"/>
          <w:numId w:val="8"/>
        </w:numPr>
      </w:pPr>
      <w:r>
        <w:t>Удаление файла</w:t>
      </w:r>
    </w:p>
    <w:p w14:paraId="7E927C53" w14:textId="77777777" w:rsidR="00F67970" w:rsidRDefault="00000000">
      <w:pPr>
        <w:pStyle w:val="Compact"/>
        <w:numPr>
          <w:ilvl w:val="0"/>
          <w:numId w:val="8"/>
        </w:numPr>
      </w:pPr>
      <w:r>
        <w:t>Запись в файл</w:t>
      </w:r>
    </w:p>
    <w:p w14:paraId="54B86B0C" w14:textId="77777777" w:rsidR="00F67970" w:rsidRDefault="00000000">
      <w:pPr>
        <w:pStyle w:val="Compact"/>
        <w:numPr>
          <w:ilvl w:val="0"/>
          <w:numId w:val="8"/>
        </w:numPr>
      </w:pPr>
      <w:r>
        <w:t>Чтение файла</w:t>
      </w:r>
    </w:p>
    <w:p w14:paraId="41EF7E9B" w14:textId="77777777" w:rsidR="00F67970" w:rsidRDefault="00000000">
      <w:pPr>
        <w:pStyle w:val="Compact"/>
        <w:numPr>
          <w:ilvl w:val="0"/>
          <w:numId w:val="8"/>
        </w:numPr>
      </w:pPr>
      <w:r>
        <w:t>Смена директории</w:t>
      </w:r>
    </w:p>
    <w:p w14:paraId="1BD8D295" w14:textId="77777777" w:rsidR="00F67970" w:rsidRDefault="00000000">
      <w:pPr>
        <w:pStyle w:val="Compact"/>
        <w:numPr>
          <w:ilvl w:val="0"/>
          <w:numId w:val="8"/>
        </w:numPr>
      </w:pPr>
      <w:r>
        <w:t>Просмотр файлов в директории</w:t>
      </w:r>
    </w:p>
    <w:p w14:paraId="68136289" w14:textId="77777777" w:rsidR="00F67970" w:rsidRDefault="00000000">
      <w:pPr>
        <w:pStyle w:val="Compact"/>
        <w:numPr>
          <w:ilvl w:val="0"/>
          <w:numId w:val="8"/>
        </w:numPr>
      </w:pPr>
      <w:r>
        <w:t>Переименование файл</w:t>
      </w:r>
    </w:p>
    <w:p w14:paraId="4AB81BC1" w14:textId="77777777" w:rsidR="00F67970" w:rsidRDefault="00000000">
      <w:pPr>
        <w:pStyle w:val="Compact"/>
        <w:numPr>
          <w:ilvl w:val="0"/>
          <w:numId w:val="8"/>
        </w:numPr>
      </w:pPr>
      <w:r>
        <w:t>Смена атрибутов файла</w:t>
      </w:r>
    </w:p>
    <w:p w14:paraId="140D89DE" w14:textId="77777777" w:rsidR="00F67970" w:rsidRDefault="00000000">
      <w:pPr>
        <w:pStyle w:val="TableCaption"/>
      </w:pPr>
      <w:bookmarkStart w:id="9" w:name="tbl:rig-act"/>
      <w:r>
        <w:t>Table 1: Установленные права и разрешённые действия для групп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1: Установленные права и разрешённые действия для групп"/>
      </w:tblPr>
      <w:tblGrid>
        <w:gridCol w:w="2247"/>
        <w:gridCol w:w="2152"/>
        <w:gridCol w:w="533"/>
        <w:gridCol w:w="533"/>
        <w:gridCol w:w="533"/>
        <w:gridCol w:w="533"/>
        <w:gridCol w:w="533"/>
        <w:gridCol w:w="533"/>
        <w:gridCol w:w="533"/>
        <w:gridCol w:w="533"/>
      </w:tblGrid>
      <w:tr w:rsidR="00F67970" w14:paraId="27C033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6EB973" w14:textId="77777777" w:rsidR="00F67970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40CD6CA2" w14:textId="77777777" w:rsidR="00F67970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23CD665C" w14:textId="77777777" w:rsidR="00F67970" w:rsidRDefault="00000000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19DC934B" w14:textId="77777777" w:rsidR="00F67970" w:rsidRDefault="00000000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3E0B5CBE" w14:textId="77777777" w:rsidR="00F67970" w:rsidRDefault="00000000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54F1BD37" w14:textId="77777777" w:rsidR="00F67970" w:rsidRDefault="00000000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58F4B8CD" w14:textId="77777777" w:rsidR="00F67970" w:rsidRDefault="00000000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3F6277CD" w14:textId="77777777" w:rsidR="00F67970" w:rsidRDefault="00000000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3F9AB975" w14:textId="77777777" w:rsidR="00F67970" w:rsidRDefault="00000000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2DC98A02" w14:textId="77777777" w:rsidR="00F67970" w:rsidRDefault="00000000">
            <w:pPr>
              <w:pStyle w:val="Compact"/>
            </w:pPr>
            <w:r>
              <w:t>(8)</w:t>
            </w:r>
          </w:p>
        </w:tc>
      </w:tr>
      <w:tr w:rsidR="00F67970" w14:paraId="0477A3CC" w14:textId="77777777">
        <w:tc>
          <w:tcPr>
            <w:tcW w:w="0" w:type="auto"/>
          </w:tcPr>
          <w:p w14:paraId="138AB86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BD22C3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8F785D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D72C2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4B45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7834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856AC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D4E0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702D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84B099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B65682E" w14:textId="77777777">
        <w:tc>
          <w:tcPr>
            <w:tcW w:w="0" w:type="auto"/>
          </w:tcPr>
          <w:p w14:paraId="7CD3694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57B2977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0F299E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077E2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E5C7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AE9FC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340E2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10A47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8189E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4FAC7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06BCCF3B" w14:textId="77777777">
        <w:tc>
          <w:tcPr>
            <w:tcW w:w="0" w:type="auto"/>
          </w:tcPr>
          <w:p w14:paraId="3C5A75E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56A7D9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16176D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9776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6FEC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68763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B69E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6B9C6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5C56E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E2E23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25B673BB" w14:textId="77777777">
        <w:tc>
          <w:tcPr>
            <w:tcW w:w="0" w:type="auto"/>
          </w:tcPr>
          <w:p w14:paraId="1466CE1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6FD4962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DF5063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FBA4F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F3D0A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97558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B8055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B28FE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7B04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42EE22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2336DB55" w14:textId="77777777">
        <w:tc>
          <w:tcPr>
            <w:tcW w:w="0" w:type="auto"/>
          </w:tcPr>
          <w:p w14:paraId="63829D8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4E33B8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C6ECBC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8CA48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90A5F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3B9CD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FBEA1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501C3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575C1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4F70E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01B21C09" w14:textId="77777777">
        <w:tc>
          <w:tcPr>
            <w:tcW w:w="0" w:type="auto"/>
          </w:tcPr>
          <w:p w14:paraId="0A89207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49AF9E9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71630DF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1CCA0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7E3E3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674A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58E9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4B4C75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C1010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51C2FC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3E652344" w14:textId="77777777">
        <w:tc>
          <w:tcPr>
            <w:tcW w:w="0" w:type="auto"/>
          </w:tcPr>
          <w:p w14:paraId="28EA3A9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w---- (060)</w:t>
            </w:r>
          </w:p>
        </w:tc>
        <w:tc>
          <w:tcPr>
            <w:tcW w:w="0" w:type="auto"/>
          </w:tcPr>
          <w:p w14:paraId="3CD7A5D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8018C1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68DCB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E7804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3178B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F1CD0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3E56E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957CE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E5C937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0A27AEE2" w14:textId="77777777">
        <w:tc>
          <w:tcPr>
            <w:tcW w:w="0" w:type="auto"/>
          </w:tcPr>
          <w:p w14:paraId="4906AAD7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FD4CA5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163CD2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C1ADE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38556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0060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4700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2A471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F6C82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A395E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564D90CC" w14:textId="77777777">
        <w:tc>
          <w:tcPr>
            <w:tcW w:w="0" w:type="auto"/>
          </w:tcPr>
          <w:p w14:paraId="2F6CBE8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79D57A1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DB9774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22D8F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E9FEE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3C95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FF30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0A7CD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48AF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34026B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5F3125CE" w14:textId="77777777">
        <w:tc>
          <w:tcPr>
            <w:tcW w:w="0" w:type="auto"/>
          </w:tcPr>
          <w:p w14:paraId="78B8B85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185312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4DBBAB1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9E755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8F72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E7DD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2F7A4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73AED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076A4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84655B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4DEFBF20" w14:textId="77777777">
        <w:tc>
          <w:tcPr>
            <w:tcW w:w="0" w:type="auto"/>
          </w:tcPr>
          <w:p w14:paraId="7B84303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939B84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65EFB4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DA557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0E8AE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F4A33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26CEF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E02D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ECAC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569070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02179D68" w14:textId="77777777">
        <w:tc>
          <w:tcPr>
            <w:tcW w:w="0" w:type="auto"/>
          </w:tcPr>
          <w:p w14:paraId="01840F7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250F9E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78EFD70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9D88AF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9150A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CF0D0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33858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9690E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41568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A1D28F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5AAF93CF" w14:textId="77777777">
        <w:tc>
          <w:tcPr>
            <w:tcW w:w="0" w:type="auto"/>
          </w:tcPr>
          <w:p w14:paraId="5EFE5002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D504387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B3B8AF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4F791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E5C40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DCB0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2DC3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47939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F688C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EA5AF1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1E102D72" w14:textId="77777777">
        <w:tc>
          <w:tcPr>
            <w:tcW w:w="0" w:type="auto"/>
          </w:tcPr>
          <w:p w14:paraId="1CC6584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00343FE2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F83702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728B1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4DFFF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626D9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1239A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3A9DC0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C29FA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7469EB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4821F0C9" w14:textId="77777777">
        <w:tc>
          <w:tcPr>
            <w:tcW w:w="0" w:type="auto"/>
          </w:tcPr>
          <w:p w14:paraId="6DAC41E2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0468624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38F1C4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CAB8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8C5A4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0AE5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DCF0F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15C1E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D5FE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14698C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08A29D66" w14:textId="77777777">
        <w:tc>
          <w:tcPr>
            <w:tcW w:w="0" w:type="auto"/>
          </w:tcPr>
          <w:p w14:paraId="591F2017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A1F00B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26BA86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28402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32C02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01C49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E0F3A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F0637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24108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9A5459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680781D6" w14:textId="77777777">
        <w:tc>
          <w:tcPr>
            <w:tcW w:w="0" w:type="auto"/>
          </w:tcPr>
          <w:p w14:paraId="617CF4F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1CEC0A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43C1E2D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275A7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C59E2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52319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53EC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85BA4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46E2F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7D3283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2EB1C404" w14:textId="77777777">
        <w:tc>
          <w:tcPr>
            <w:tcW w:w="0" w:type="auto"/>
          </w:tcPr>
          <w:p w14:paraId="030CDC1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F632C2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AA2967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21A3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65379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12030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C053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3082E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1B41D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B9D875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540AC265" w14:textId="77777777">
        <w:tc>
          <w:tcPr>
            <w:tcW w:w="0" w:type="auto"/>
          </w:tcPr>
          <w:p w14:paraId="74B99A2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F5CC78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5605B5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D00C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32D88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9D33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19B27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E12B7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4D6E1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8442FE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90911FE" w14:textId="77777777">
        <w:tc>
          <w:tcPr>
            <w:tcW w:w="0" w:type="auto"/>
          </w:tcPr>
          <w:p w14:paraId="3BD07867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7A7EDD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05C5CE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65A15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EAD3F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D2199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BDF6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25C1C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8840A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24C0E6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162AD03B" w14:textId="77777777">
        <w:tc>
          <w:tcPr>
            <w:tcW w:w="0" w:type="auto"/>
          </w:tcPr>
          <w:p w14:paraId="2C04205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3559154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592FC3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E1E01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5F52C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F6CC5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0A2D1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701B5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D52EC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711477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11250A35" w14:textId="77777777">
        <w:tc>
          <w:tcPr>
            <w:tcW w:w="0" w:type="auto"/>
          </w:tcPr>
          <w:p w14:paraId="0383275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98958D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5225CA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49CBD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CAD2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2C5D2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F92A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A96AC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714B8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6C271B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6E055C0E" w14:textId="77777777">
        <w:tc>
          <w:tcPr>
            <w:tcW w:w="0" w:type="auto"/>
          </w:tcPr>
          <w:p w14:paraId="55054D1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476B9A9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6174D6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01567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5FCCB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3DFB2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D9ADA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E71A3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E554D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F4CA64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6138786E" w14:textId="77777777">
        <w:tc>
          <w:tcPr>
            <w:tcW w:w="0" w:type="auto"/>
          </w:tcPr>
          <w:p w14:paraId="5EA97D7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740471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7F3B13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27AD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8FB7F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905B9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175F5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B072C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3019A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5501F3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37723B69" w14:textId="77777777">
        <w:tc>
          <w:tcPr>
            <w:tcW w:w="0" w:type="auto"/>
          </w:tcPr>
          <w:p w14:paraId="4E70F3C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E4598C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2F03B31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FA18D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973B9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5904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DDD9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FBFC1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021A2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B30FCE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7ABCB7FC" w14:textId="77777777">
        <w:tc>
          <w:tcPr>
            <w:tcW w:w="0" w:type="auto"/>
          </w:tcPr>
          <w:p w14:paraId="345E027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5904D9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BFE727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798DA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3B29E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C2BF7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8BF9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1B62B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A601C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9F3B8F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17FF0ABB" w14:textId="77777777">
        <w:tc>
          <w:tcPr>
            <w:tcW w:w="0" w:type="auto"/>
          </w:tcPr>
          <w:p w14:paraId="34EB32F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E0FD1E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FF3608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CB194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9654F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47930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E1407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7256B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767E2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1A04A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4103BFDD" w14:textId="77777777">
        <w:tc>
          <w:tcPr>
            <w:tcW w:w="0" w:type="auto"/>
          </w:tcPr>
          <w:p w14:paraId="2E4B653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D772BE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FDB06F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A8173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8F63D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F5CDD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E6039F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5E12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B485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533422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38F89CC7" w14:textId="77777777">
        <w:tc>
          <w:tcPr>
            <w:tcW w:w="0" w:type="auto"/>
          </w:tcPr>
          <w:p w14:paraId="47E44E0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C91A2E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1A24562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092FB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95A4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88150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9A935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13517E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29FD0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BEBFA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4E225D3" w14:textId="77777777">
        <w:tc>
          <w:tcPr>
            <w:tcW w:w="0" w:type="auto"/>
          </w:tcPr>
          <w:p w14:paraId="34A358A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98D011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170BEC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54B5A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CAD40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3558D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9D84A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F6A0A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7E2A6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2D249B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1A3A7A03" w14:textId="77777777">
        <w:tc>
          <w:tcPr>
            <w:tcW w:w="0" w:type="auto"/>
          </w:tcPr>
          <w:p w14:paraId="62D1EF7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ADD4E1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709FE0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644B4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8EE1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C28F2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FB41E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C409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E6BC7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DA0D3B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5F4879E3" w14:textId="77777777">
        <w:tc>
          <w:tcPr>
            <w:tcW w:w="0" w:type="auto"/>
          </w:tcPr>
          <w:p w14:paraId="5067760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C2768B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7EEA336F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C4378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9379A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AFEC3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6CCE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EEC32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C1B33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043A97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78071058" w14:textId="77777777">
        <w:tc>
          <w:tcPr>
            <w:tcW w:w="0" w:type="auto"/>
          </w:tcPr>
          <w:p w14:paraId="7A78DAC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96E9C1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366685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D602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1E283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F95F0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E9CD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3475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246B4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590F6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48A1ACBE" w14:textId="77777777">
        <w:tc>
          <w:tcPr>
            <w:tcW w:w="0" w:type="auto"/>
          </w:tcPr>
          <w:p w14:paraId="420AFE2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AC4CD2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AFF006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E26F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A6FA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CA5F4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B58860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3D938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528FC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624299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62B72623" w14:textId="77777777">
        <w:tc>
          <w:tcPr>
            <w:tcW w:w="0" w:type="auto"/>
          </w:tcPr>
          <w:p w14:paraId="7D6CC19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04BFCD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E2FEAD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5059E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959DB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FD15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9FC7D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C30C0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B2335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8DB70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7FD948A2" w14:textId="77777777">
        <w:tc>
          <w:tcPr>
            <w:tcW w:w="0" w:type="auto"/>
          </w:tcPr>
          <w:p w14:paraId="273EED6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4253B7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3680C6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B12ED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5E393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C576F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713A2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D1610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854355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74E746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17A7E32D" w14:textId="77777777">
        <w:tc>
          <w:tcPr>
            <w:tcW w:w="0" w:type="auto"/>
          </w:tcPr>
          <w:p w14:paraId="4DC477B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532AED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469F00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2B184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4F822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40357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50957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1B6F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53F97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953F3D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597DAE6C" w14:textId="77777777">
        <w:tc>
          <w:tcPr>
            <w:tcW w:w="0" w:type="auto"/>
          </w:tcPr>
          <w:p w14:paraId="1EC2EAE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6BB34B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6E1B67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22656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98D64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61C5B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EB392E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FD4D8F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955B7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2A916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6AE096B8" w14:textId="77777777">
        <w:tc>
          <w:tcPr>
            <w:tcW w:w="0" w:type="auto"/>
          </w:tcPr>
          <w:p w14:paraId="459941C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37D08E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ECBFDD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6964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4FBB7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D8B63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3A6A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AD883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4EC81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5F2A24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5AF4E434" w14:textId="77777777">
        <w:tc>
          <w:tcPr>
            <w:tcW w:w="0" w:type="auto"/>
          </w:tcPr>
          <w:p w14:paraId="4503038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1FAC626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334736D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0FF63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65EF4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99595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4998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82716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44B64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1E7C2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7CF06D6C" w14:textId="77777777">
        <w:tc>
          <w:tcPr>
            <w:tcW w:w="0" w:type="auto"/>
          </w:tcPr>
          <w:p w14:paraId="7FE379D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54C68DA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60359B2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D422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3024C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049E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0DC3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AC2E8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80B12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18F809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0042330" w14:textId="77777777">
        <w:tc>
          <w:tcPr>
            <w:tcW w:w="0" w:type="auto"/>
          </w:tcPr>
          <w:p w14:paraId="2EA2C7B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5D383B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E7159C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8DEDA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2E8A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3FEFE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5A5C8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9D2D8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805C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339C69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61C549E5" w14:textId="77777777">
        <w:tc>
          <w:tcPr>
            <w:tcW w:w="0" w:type="auto"/>
          </w:tcPr>
          <w:p w14:paraId="29C6C76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9DB66A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0FEA23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A0CCC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DCB0C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5C5D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3387E4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F13E4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EED46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584112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14B694A" w14:textId="77777777">
        <w:tc>
          <w:tcPr>
            <w:tcW w:w="0" w:type="auto"/>
          </w:tcPr>
          <w:p w14:paraId="68B0C7D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0F00B7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3F4346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8A8C3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32C4B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B1A87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991DC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18EDE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6BAC1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B664F2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4A82A54D" w14:textId="77777777">
        <w:tc>
          <w:tcPr>
            <w:tcW w:w="0" w:type="auto"/>
          </w:tcPr>
          <w:p w14:paraId="3512F96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d---r----- (040)</w:t>
            </w:r>
          </w:p>
        </w:tc>
        <w:tc>
          <w:tcPr>
            <w:tcW w:w="0" w:type="auto"/>
          </w:tcPr>
          <w:p w14:paraId="33F69CC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16E8D57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1C39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C8784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BA22B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D29CC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D6218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D1866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1DB3AB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77EC5684" w14:textId="77777777">
        <w:tc>
          <w:tcPr>
            <w:tcW w:w="0" w:type="auto"/>
          </w:tcPr>
          <w:p w14:paraId="110C5052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07208F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1CFE2B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3A977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D2C25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78B2F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23477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788AD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72932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83F220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61A8FBBE" w14:textId="77777777">
        <w:tc>
          <w:tcPr>
            <w:tcW w:w="0" w:type="auto"/>
          </w:tcPr>
          <w:p w14:paraId="40BFFC3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03AAF8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066DA69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BC33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9C29A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7F43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60D37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9E901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0AC43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15F6C7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1A4B393D" w14:textId="77777777">
        <w:tc>
          <w:tcPr>
            <w:tcW w:w="0" w:type="auto"/>
          </w:tcPr>
          <w:p w14:paraId="2ACEA4D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497309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72ED755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07BB9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B5207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AA8810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328EB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994E6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61BC6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85A657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353457D3" w14:textId="77777777">
        <w:tc>
          <w:tcPr>
            <w:tcW w:w="0" w:type="auto"/>
          </w:tcPr>
          <w:p w14:paraId="52DFA6A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9088E02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83CD7E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34092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FA1D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FF8C7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BA9C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6C681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E23AC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5F13C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09136A8" w14:textId="77777777">
        <w:tc>
          <w:tcPr>
            <w:tcW w:w="0" w:type="auto"/>
          </w:tcPr>
          <w:p w14:paraId="341A090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5D82C8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131F81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830A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022E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87F1C0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5239EE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85178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3AAF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2D6A5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3BBFCE6F" w14:textId="77777777">
        <w:tc>
          <w:tcPr>
            <w:tcW w:w="0" w:type="auto"/>
          </w:tcPr>
          <w:p w14:paraId="4DEAA62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DF4B9F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08FE74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A8ED8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AE3B2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20F7F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D6085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BA9C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C466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4B4FB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252C074A" w14:textId="77777777">
        <w:tc>
          <w:tcPr>
            <w:tcW w:w="0" w:type="auto"/>
          </w:tcPr>
          <w:p w14:paraId="485F5C9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D6F74F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7E690A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48329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CA394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0431E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FA83E5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A2A50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A210A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4B979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21CBCB12" w14:textId="77777777">
        <w:tc>
          <w:tcPr>
            <w:tcW w:w="0" w:type="auto"/>
          </w:tcPr>
          <w:p w14:paraId="25205B6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6560519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B27FF4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826D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627B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DDB69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B2EAB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E448BA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C6C8E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16551C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2E4EBC5A" w14:textId="77777777">
        <w:tc>
          <w:tcPr>
            <w:tcW w:w="0" w:type="auto"/>
          </w:tcPr>
          <w:p w14:paraId="223A3859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E907AC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7C248C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FE8F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4A305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2C576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21412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CCC33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6902B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A3777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0C8FDF1C" w14:textId="77777777">
        <w:tc>
          <w:tcPr>
            <w:tcW w:w="0" w:type="auto"/>
          </w:tcPr>
          <w:p w14:paraId="1D9CA6A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1DB24C5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5C270F6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87AB6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C864D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D169B1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D0801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CFF06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46F37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F6F7DE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3EF19C6A" w14:textId="77777777">
        <w:tc>
          <w:tcPr>
            <w:tcW w:w="0" w:type="auto"/>
          </w:tcPr>
          <w:p w14:paraId="066EF86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6A3B9ED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C48A24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85416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2BB3B5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A2109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F240E5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B056F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04863E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9EA374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7BDE4B13" w14:textId="77777777">
        <w:tc>
          <w:tcPr>
            <w:tcW w:w="0" w:type="auto"/>
          </w:tcPr>
          <w:p w14:paraId="560A715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69AAE07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B72D2A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0765A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D442A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D482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969B78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D7427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E3423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2F92F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46A2BF4A" w14:textId="77777777">
        <w:tc>
          <w:tcPr>
            <w:tcW w:w="0" w:type="auto"/>
          </w:tcPr>
          <w:p w14:paraId="19F3114A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1CEB014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E9BC505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249A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314B3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20316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136EB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B54D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1DD5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D4753E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416A1E5D" w14:textId="77777777">
        <w:tc>
          <w:tcPr>
            <w:tcW w:w="0" w:type="auto"/>
          </w:tcPr>
          <w:p w14:paraId="6C9145B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C2C2A1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55684A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2BB02B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122F9E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B9C3FA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FFFC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2514D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9E67B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E5E08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7070D707" w14:textId="77777777">
        <w:tc>
          <w:tcPr>
            <w:tcW w:w="0" w:type="auto"/>
          </w:tcPr>
          <w:p w14:paraId="1F1BBE3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65DE59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B3D3A2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EDC14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1C1D4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9C02E3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278D1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5B8D69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4CAC8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8326B6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29A9BB9F" w14:textId="77777777">
        <w:tc>
          <w:tcPr>
            <w:tcW w:w="0" w:type="auto"/>
          </w:tcPr>
          <w:p w14:paraId="33F60940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0CDB0B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6E006B56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22B7CF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F23F1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A31D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7B81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2E04C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7AFA07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D691F2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7F2F4CE0" w14:textId="77777777">
        <w:tc>
          <w:tcPr>
            <w:tcW w:w="0" w:type="auto"/>
          </w:tcPr>
          <w:p w14:paraId="6F8F79E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E44AD7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BC0B07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3F6CA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38E457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9CBFFD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7E135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B8E6EB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7F97F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F4D8D5" w14:textId="77777777" w:rsidR="00F67970" w:rsidRDefault="00000000">
            <w:pPr>
              <w:pStyle w:val="Compact"/>
            </w:pPr>
            <w:r>
              <w:t>+</w:t>
            </w:r>
          </w:p>
        </w:tc>
      </w:tr>
      <w:tr w:rsidR="00F67970" w14:paraId="14DA6A91" w14:textId="77777777">
        <w:tc>
          <w:tcPr>
            <w:tcW w:w="0" w:type="auto"/>
          </w:tcPr>
          <w:p w14:paraId="54A523F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5E62691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06587F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1D0F6D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E5B18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D748C0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0ED202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9B4B8C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AE3C3C" w14:textId="77777777" w:rsidR="00F67970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9BCBC" w14:textId="77777777" w:rsidR="00F67970" w:rsidRDefault="00000000">
            <w:pPr>
              <w:pStyle w:val="Compact"/>
            </w:pPr>
            <w:r>
              <w:t>-</w:t>
            </w:r>
          </w:p>
        </w:tc>
      </w:tr>
      <w:tr w:rsidR="00F67970" w14:paraId="627C28D6" w14:textId="77777777">
        <w:tc>
          <w:tcPr>
            <w:tcW w:w="0" w:type="auto"/>
          </w:tcPr>
          <w:p w14:paraId="1A36F03B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8AAB9B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58A35062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4FB49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CEE6E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7D3004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A7EC36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1D9688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249AC1" w14:textId="77777777" w:rsidR="00F67970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518C31" w14:textId="77777777" w:rsidR="00F67970" w:rsidRDefault="00000000">
            <w:pPr>
              <w:pStyle w:val="Compact"/>
            </w:pPr>
            <w:r>
              <w:t>+</w:t>
            </w:r>
          </w:p>
        </w:tc>
      </w:tr>
    </w:tbl>
    <w:bookmarkEnd w:id="9"/>
    <w:p w14:paraId="50378F4E" w14:textId="77777777" w:rsidR="00F67970" w:rsidRDefault="00000000">
      <w:pPr>
        <w:pStyle w:val="a0"/>
      </w:pPr>
      <w:r>
        <w:t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 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p w14:paraId="7E817CF2" w14:textId="77777777" w:rsidR="00F67970" w:rsidRDefault="00000000">
      <w:pPr>
        <w:pStyle w:val="TableCaption"/>
      </w:pPr>
      <w:bookmarkStart w:id="10" w:name="tbl:min-rig"/>
      <w:r>
        <w:t>Table 2: Минимальные права для совершения операций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2: Минимальные права для совершения операций"/>
      </w:tblPr>
      <w:tblGrid>
        <w:gridCol w:w="3035"/>
        <w:gridCol w:w="2601"/>
        <w:gridCol w:w="2152"/>
      </w:tblGrid>
      <w:tr w:rsidR="00F67970" w14:paraId="4FEC7F3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8A35968" w14:textId="77777777" w:rsidR="00F67970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3DA9D09C" w14:textId="77777777" w:rsidR="00F67970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36B4C4BE" w14:textId="77777777" w:rsidR="00F67970" w:rsidRDefault="00000000">
            <w:pPr>
              <w:pStyle w:val="Compact"/>
            </w:pPr>
            <w:r>
              <w:t>Права на файл</w:t>
            </w:r>
          </w:p>
        </w:tc>
      </w:tr>
      <w:tr w:rsidR="00F67970" w14:paraId="68BB847C" w14:textId="77777777">
        <w:tc>
          <w:tcPr>
            <w:tcW w:w="0" w:type="auto"/>
          </w:tcPr>
          <w:p w14:paraId="3ED96B26" w14:textId="77777777" w:rsidR="00F67970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35F0688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2E7913C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67970" w14:paraId="346A5DE8" w14:textId="77777777">
        <w:tc>
          <w:tcPr>
            <w:tcW w:w="0" w:type="auto"/>
          </w:tcPr>
          <w:p w14:paraId="7CD67324" w14:textId="77777777" w:rsidR="00F67970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4A0C341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1368A74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67970" w14:paraId="753A2E3E" w14:textId="77777777">
        <w:tc>
          <w:tcPr>
            <w:tcW w:w="0" w:type="auto"/>
          </w:tcPr>
          <w:p w14:paraId="6FA157FB" w14:textId="77777777" w:rsidR="00F67970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1BB93C0F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C41D94D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F67970" w14:paraId="0B682B60" w14:textId="77777777">
        <w:tc>
          <w:tcPr>
            <w:tcW w:w="0" w:type="auto"/>
          </w:tcPr>
          <w:p w14:paraId="540D0778" w14:textId="77777777" w:rsidR="00F67970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12E465AE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F1D8AF1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F67970" w14:paraId="47D22DE6" w14:textId="77777777">
        <w:tc>
          <w:tcPr>
            <w:tcW w:w="0" w:type="auto"/>
          </w:tcPr>
          <w:p w14:paraId="3654C3F6" w14:textId="77777777" w:rsidR="00F67970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CEE962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8030B38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67970" w14:paraId="36CA8BCB" w14:textId="77777777">
        <w:tc>
          <w:tcPr>
            <w:tcW w:w="0" w:type="auto"/>
          </w:tcPr>
          <w:p w14:paraId="6537A020" w14:textId="77777777" w:rsidR="00F67970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2206E815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7E023C2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F67970" w14:paraId="0C7F186F" w14:textId="77777777">
        <w:tc>
          <w:tcPr>
            <w:tcW w:w="0" w:type="auto"/>
          </w:tcPr>
          <w:p w14:paraId="1361CCAE" w14:textId="77777777" w:rsidR="00F67970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29F5F233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B5950D6" w14:textId="77777777" w:rsidR="00F67970" w:rsidRDefault="00000000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10"/>
    <w:p w14:paraId="02D90304" w14:textId="77777777" w:rsidR="00F67970" w:rsidRDefault="00000000">
      <w:pPr>
        <w:pStyle w:val="a0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p w14:paraId="5A5555C4" w14:textId="77777777" w:rsidR="00F67970" w:rsidRDefault="00000000">
      <w:pPr>
        <w:pStyle w:val="1"/>
      </w:pPr>
      <w:bookmarkStart w:id="11" w:name="выводы"/>
      <w:bookmarkEnd w:id="1"/>
      <w:r>
        <w:rPr>
          <w:rStyle w:val="SectionNumber"/>
        </w:rPr>
        <w:lastRenderedPageBreak/>
        <w:t>3</w:t>
      </w:r>
      <w:r>
        <w:tab/>
        <w:t>Выводы</w:t>
      </w:r>
    </w:p>
    <w:p w14:paraId="16C82B95" w14:textId="77777777" w:rsidR="00F67970" w:rsidRDefault="00000000">
      <w:pPr>
        <w:pStyle w:val="FirstParagraph"/>
      </w:pPr>
      <w:r>
        <w:t>В ходе выполнения работы, мы смогли приобрести практические навыки работы в консоли с атрибутами файлов для групп пользователей.</w:t>
      </w:r>
    </w:p>
    <w:p w14:paraId="183CA269" w14:textId="77777777" w:rsidR="00F67970" w:rsidRDefault="00000000">
      <w:pPr>
        <w:pStyle w:val="1"/>
      </w:pPr>
      <w:bookmarkStart w:id="12" w:name="список-литературы"/>
      <w:bookmarkEnd w:id="11"/>
      <w:r>
        <w:t>Список литературы</w:t>
      </w:r>
    </w:p>
    <w:p w14:paraId="692F6138" w14:textId="77777777" w:rsidR="00F67970" w:rsidRDefault="00000000">
      <w:pPr>
        <w:pStyle w:val="Compact"/>
        <w:numPr>
          <w:ilvl w:val="0"/>
          <w:numId w:val="9"/>
        </w:numPr>
      </w:pPr>
      <w:hyperlink r:id="rId14">
        <w:r>
          <w:rPr>
            <w:rStyle w:val="ad"/>
          </w:rPr>
          <w:t>Теория разграничения прав пользователей</w:t>
        </w:r>
      </w:hyperlink>
    </w:p>
    <w:p w14:paraId="59B1A1B2" w14:textId="77777777" w:rsidR="00F67970" w:rsidRDefault="00000000">
      <w:pPr>
        <w:pStyle w:val="Compact"/>
        <w:numPr>
          <w:ilvl w:val="0"/>
          <w:numId w:val="9"/>
        </w:numPr>
      </w:pPr>
      <w:hyperlink r:id="rId15">
        <w:r>
          <w:rPr>
            <w:rStyle w:val="ad"/>
          </w:rPr>
          <w:t>Разрешения доступа к файлам</w:t>
        </w:r>
      </w:hyperlink>
      <w:bookmarkEnd w:id="12"/>
    </w:p>
    <w:sectPr w:rsidR="00F679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E491F" w14:textId="77777777" w:rsidR="000D42CA" w:rsidRDefault="000D42CA">
      <w:pPr>
        <w:spacing w:after="0"/>
      </w:pPr>
      <w:r>
        <w:separator/>
      </w:r>
    </w:p>
  </w:endnote>
  <w:endnote w:type="continuationSeparator" w:id="0">
    <w:p w14:paraId="0AF48436" w14:textId="77777777" w:rsidR="000D42CA" w:rsidRDefault="000D42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altName w:val="Courier New"/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548BBF" w14:textId="77777777" w:rsidR="000D42CA" w:rsidRDefault="000D42CA">
      <w:r>
        <w:separator/>
      </w:r>
    </w:p>
  </w:footnote>
  <w:footnote w:type="continuationSeparator" w:id="0">
    <w:p w14:paraId="58CF80C3" w14:textId="77777777" w:rsidR="000D42CA" w:rsidRDefault="000D42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933845C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BEC88E4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ECCC05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9C7E36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B8FA010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465A807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4C362588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209670C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82864250">
    <w:abstractNumId w:val="3"/>
  </w:num>
  <w:num w:numId="2" w16cid:durableId="20959289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9844867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4" w16cid:durableId="1112281637">
    <w:abstractNumId w:val="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5" w16cid:durableId="320039538">
    <w:abstractNumId w:val="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 w16cid:durableId="250354282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7" w16cid:durableId="374349344">
    <w:abstractNumId w:val="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8" w16cid:durableId="13519055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1373319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2CA"/>
    <w:rsid w:val="004E29B3"/>
    <w:rsid w:val="00590D07"/>
    <w:rsid w:val="00784D58"/>
    <w:rsid w:val="007A5A1F"/>
    <w:rsid w:val="008D6863"/>
    <w:rsid w:val="00B86B75"/>
    <w:rsid w:val="00BC48D5"/>
    <w:rsid w:val="00C36279"/>
    <w:rsid w:val="00E315A3"/>
    <w:rsid w:val="00F679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B0BC27"/>
  <w15:docId w15:val="{446C8F26-461B-43C5-B336-8DB5DE1D9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linuxcommand.ru/razresheniya-dostupa-k-failam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04</Words>
  <Characters>5727</Characters>
  <Application>Microsoft Office Word</Application>
  <DocSecurity>0</DocSecurity>
  <Lines>47</Lines>
  <Paragraphs>13</Paragraphs>
  <ScaleCrop>false</ScaleCrop>
  <Company/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авченко Елизавета НБИ-01-20</dc:creator>
  <cp:keywords/>
  <cp:lastModifiedBy>Елизавета Савченко</cp:lastModifiedBy>
  <cp:revision>2</cp:revision>
  <dcterms:created xsi:type="dcterms:W3CDTF">2023-09-23T19:00:00Z</dcterms:created>
  <dcterms:modified xsi:type="dcterms:W3CDTF">2023-09-23T19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